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Germany</w:t>
      </w:r>
      <w:r>
        <w:t xml:space="preserve"> </w:t>
      </w:r>
      <w:r>
        <w:t xml:space="preserve">Berlin</w:t>
      </w:r>
    </w:p>
    <w:bookmarkStart w:id="20" w:name="Xceb7876ed20832be9db683cf4ce550439eca99c"/>
    <w:p>
      <w:pPr>
        <w:pStyle w:val="Heading1"/>
      </w:pPr>
      <w:r>
        <w:t xml:space="preserve">Scholarship Application Letter: Pursuing Cinematic Excellence in Germany Berl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German Film Academy Berlin (Deutsche Filmakademie Berlin)</w:t>
      </w:r>
      <w:r>
        <w:br/>
      </w:r>
      <w:r>
        <w:t xml:space="preserve"> </w:t>
      </w:r>
      <w:r>
        <w:t xml:space="preserve">Am Tiergarten 3-5</w:t>
      </w:r>
      <w:r>
        <w:br/>
      </w:r>
      <w:r>
        <w:t xml:space="preserve">10117 Berlin, Germany</w:t>
      </w:r>
    </w:p>
    <w:p>
      <w:pPr>
        <w:pStyle w:val="BodyText"/>
      </w:pPr>
      <w:r>
        <w:rPr>
          <w:bCs/>
          <w:b/>
        </w:rPr>
        <w:t xml:space="preserve">Subject: Formal Scholarship Application for Advanced Film Director Training at German Film Academy Berlin</w:t>
      </w:r>
    </w:p>
    <w:p>
      <w:pPr>
        <w:pStyle w:val="BodyText"/>
      </w:pPr>
      <w:r>
        <w:t xml:space="preserve">Dear Esteemed Members of the Scholarship Committee,</w:t>
      </w:r>
    </w:p>
    <w:p>
      <w:pPr>
        <w:pStyle w:val="BodyText"/>
      </w:pPr>
      <w:r>
        <w:t xml:space="preserve">It is with profound admiration for Germany's cinematic legacy and a burning passion to contribute to contemporary visual storytelling that I submit this Scholarship Application Letter as an aspiring Film Director seeking advanced training in Germany Berlin. Having dedicated over seven years to narrative filmmaking across diverse cultural landscapes—from documentary work in Lagos, Nigeria, to short films at the Cinéma du Réel festival in Paris—I now stand at a pivotal moment where immersion within Berlin’s dynamic film ecosystem is not merely desirable, but essential for my artistic evolution. This Scholarship Application Letter represents my commitment to harnessing Berlin’s unparalleled resources to forge a distinct voice as a Film Director within global cinema.</w:t>
      </w:r>
    </w:p>
    <w:p>
      <w:pPr>
        <w:pStyle w:val="BodyText"/>
      </w:pPr>
      <w:r>
        <w:t xml:space="preserve">Germany Berlin has long been synonymous with cinematic innovation, from the Weimar era's revolutionary expressions to today’s vibrant independent scene. The city’s unique confluence of historical depth, technological advancement, and cultural openness creates an irreplaceable environment for a Film Director seeking authentic growth. Berlin is not merely a location—it is a living film laboratory where history intersects with future-facing narratives. Institutions like the German Film Academy Berlin (Deutsche Filmakademie), Babelsberg Studio—the world’s oldest large-scale film studio—and the annual Berlin International Film Festival (Berlinale) collectively form an ecosystem I am eager to engage with deeply. My research confirms that only through structured mentorship within this specific Germany Berlin context can I refine my technical mastery while developing a thematic voice rooted in both global relevance and local specificity.</w:t>
      </w:r>
    </w:p>
    <w:p>
      <w:pPr>
        <w:pStyle w:val="BodyText"/>
      </w:pPr>
      <w:r>
        <w:t xml:space="preserve">My artistic journey has been defined by stories of cultural identity and urban transformation—themes intrinsically tied to Berlin’s narrative. My short film "Echoes of Tempelhof," shot on location in the former airport district, explored community resilience following the fall of the Wall, earning recognition at the 2021 Berlinale Forum. This project crystallized my conviction that a Film Director must engage with place not as backdrop but as protagonist. Berlin’s layered history—from divided city to reunified metropolis—offers an unparalleled classroom for this philosophy. The Scholarship Application Letter I present today is grounded in how exactly Germany Berlin will catalyze my growth: access to the Academy’s masterclasses led by directors like Maren Ade and Christian Petzold; collaboration with the Berlinale Talents program’s network; and utilization of state-of-the-art facilities at the Filmakademie, including their new digital post-production labs. These are resources unavailable elsewhere, making a scholarship from your institution not just beneficial but transformative for my trajectory as a Film Director.</w:t>
      </w:r>
    </w:p>
    <w:p>
      <w:pPr>
        <w:pStyle w:val="BodyText"/>
      </w:pPr>
      <w:r>
        <w:t xml:space="preserve">My proposed study plan in Germany Berlin directly addresses critical gaps in my development. Currently, I excel at visual storytelling but require structured training in advanced cinematography techniques under contemporary German practitioners—specifically the "Berlin School" approach emphasizing minimalism and psychological depth. The Academy’s "Director’s Residency Program" offers precisely this through its 12-month intensive where students direct a feature film under mentorship. This opportunity aligns with my current project, "The Last Station," a period drama exploring East German youth subcultures in the final days of the GDR—a narrative deeply resonant with Berlin’s historical landscape. The scholarship would fund my enrollment in this program, enabling me to shoot on 35mm film using Academy resources, collaborate with Berlin-based sound designers like Thomas Hübner, and leverage the city’s archival materials at institutions such as the German Film Museum.</w:t>
      </w:r>
    </w:p>
    <w:p>
      <w:pPr>
        <w:pStyle w:val="BodyText"/>
      </w:pPr>
      <w:r>
        <w:t xml:space="preserve">Furthermore, my commitment extends beyond personal advancement to contributing meaningfully to Germany Berlin’s creative economy. I have already initiated partnerships with Berlin-based organizations: a pre-production meeting with the Deutsche Filmförderung (DFFF) for potential co-production funding on "The Last Station," and collaboration with the Kino International cinema for community screenings. As a future Film Director, I aim to establish an artist collective in Neukölln—Berlin’s emerging creative hub—to mentor underrepresented voices. The scholarship would not only support my studies but actively seed this ecosystem, creating a sustainable pipeline of talent that reflects Berlin’s multicultural reality. This is the very essence of what makes Germany Berlin a unique launchpad for visionary directors.</w:t>
      </w:r>
    </w:p>
    <w:p>
      <w:pPr>
        <w:pStyle w:val="BodyText"/>
      </w:pPr>
      <w:r>
        <w:t xml:space="preserve">Financially, securing this scholarship is non-negotiable for my academic trajectory. Without it, I would face prohibitive costs: tuition (€12,000 annually), housing in Berlin (€850/month), and production expenses (€4,500 for "The Last Station"). My previous projects were self-funded through grants that cannot sustain this level of training. The German Film Academy Berlin’s scholarship is specifically designed to support directors like myself who demonstrate both artistic merit and socioeconomic potential—a category I firmly belong to as an artist from the Global South seeking equitable access to European film education.</w:t>
      </w:r>
    </w:p>
    <w:p>
      <w:pPr>
        <w:pStyle w:val="BodyText"/>
      </w:pPr>
      <w:r>
        <w:t xml:space="preserve">In closing, let me reiterate: This Scholarship Application Letter is not merely a request—it is a declaration of intent. I am prepared to immerse myself fully in Germany Berlin’s cinematic community, absorbing its traditions while bringing my perspective as an international Film Director. I envision graduating not just with technical expertise but with a network of collaborators who will shape Berlin’s next chapter in world cinema. The German Film Academy Berlin represents the only institution where my ambition for artistic rigor meets practical opportunity. I have attached my portfolio, including "Echoes of Tempelhof" and a detailed production bible for "The Last Station," to demonstrate the tangible work that makes this scholarship imperative.</w:t>
      </w:r>
    </w:p>
    <w:p>
      <w:pPr>
        <w:pStyle w:val="BodyText"/>
      </w:pPr>
      <w:r>
        <w:t xml:space="preserve">Thank you for considering my application. I eagerly anticipate the possibility of contributing to Berlin’s cinematic legacy as a recipient of your esteemed scholarship. My contact details are provided below for further correspondence.</w:t>
      </w:r>
    </w:p>
    <w:p>
      <w:pPr>
        <w:pStyle w:val="BodyText"/>
      </w:pPr>
      <w:r>
        <w:t xml:space="preserve">Sincerely,</w:t>
      </w:r>
    </w:p>
    <w:p>
      <w:pPr>
        <w:pStyle w:val="BodyText"/>
      </w:pPr>
      <w:r>
        <w:rPr>
          <w:bCs/>
          <w:b/>
        </w:rPr>
        <w:t xml:space="preserve">Amina Nkosi</w:t>
      </w:r>
      <w:r>
        <w:br/>
      </w:r>
      <w:r>
        <w:t xml:space="preserve">Film Director | Creator &amp; Producer</w:t>
      </w:r>
      <w:r>
        <w:br/>
      </w:r>
      <w:r>
        <w:t xml:space="preserve">Lagos, Nigeria</w:t>
      </w:r>
      <w:r>
        <w:br/>
      </w:r>
      <w:r>
        <w:t xml:space="preserve">+234 803 123 4567 | amina.nkosi@example.com</w:t>
      </w:r>
      <w:r>
        <w:br/>
      </w:r>
      <w:r>
        <w:t xml:space="preserve">IMDb: www.imdb.com/name/nkosi_amina</w:t>
      </w:r>
    </w:p>
    <w:p>
      <w:pPr>
        <w:pStyle w:val="BodyText"/>
      </w:pPr>
      <w:r>
        <w:rPr>
          <w:bCs/>
          <w:b/>
        </w:rPr>
        <w:t xml:space="preserve">Attachments:</w:t>
      </w:r>
      <w:r>
        <w:t xml:space="preserve"> </w:t>
      </w:r>
      <w:r>
        <w:t xml:space="preserve">Curriculum Vitae, Portfolio (5 Film Samples), Project Proposal for "The Last Station,"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Germany Berlin</dc:title>
  <dc:creator/>
  <cp:keywords/>
  <dcterms:created xsi:type="dcterms:W3CDTF">2026-06-06T17:25:50Z</dcterms:created>
  <dcterms:modified xsi:type="dcterms:W3CDTF">2026-06-06T17:25:50Z</dcterms:modified>
</cp:coreProperties>
</file>

<file path=docProps/custom.xml><?xml version="1.0" encoding="utf-8"?>
<Properties xmlns="http://schemas.openxmlformats.org/officeDocument/2006/custom-properties" xmlns:vt="http://schemas.openxmlformats.org/officeDocument/2006/docPropsVTypes"/>
</file>